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A1301" w:rsidR="001478DF" w:rsidP="001478DF" w:rsidRDefault="001478DF" w14:paraId="27E989B6" w14:textId="77777777">
      <w:pPr>
        <w:tabs>
          <w:tab w:val="left" w:pos="6663"/>
        </w:tabs>
        <w:jc w:val="right"/>
        <w:rPr>
          <w:i/>
          <w:sz w:val="28"/>
          <w:szCs w:val="28"/>
        </w:rPr>
      </w:pPr>
      <w:r w:rsidRPr="00AA1301">
        <w:rPr>
          <w:i/>
          <w:sz w:val="28"/>
          <w:szCs w:val="28"/>
        </w:rPr>
        <w:t>PROJEKTS</w:t>
      </w:r>
    </w:p>
    <w:p w:rsidR="001478DF" w:rsidP="001478DF" w:rsidRDefault="001478DF" w14:paraId="4554DFB6" w14:textId="77777777">
      <w:pPr>
        <w:tabs>
          <w:tab w:val="left" w:pos="6663"/>
        </w:tabs>
        <w:jc w:val="right"/>
        <w:rPr>
          <w:szCs w:val="28"/>
        </w:rPr>
      </w:pPr>
    </w:p>
    <w:p w:rsidRPr="007079D0" w:rsidR="001478DF" w:rsidP="001478DF" w:rsidRDefault="001478DF" w14:paraId="641725BA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 xml:space="preserve">LATVIJAS REPUBLIKAS MINISTRU KABINETA </w:t>
      </w:r>
    </w:p>
    <w:p w:rsidRPr="007079D0" w:rsidR="001478DF" w:rsidP="001478DF" w:rsidRDefault="001478DF" w14:paraId="670F3DE3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>SĒDES PROTOKOLLĒMUMS</w:t>
      </w:r>
    </w:p>
    <w:p w:rsidRPr="005661E9" w:rsidR="001478DF" w:rsidP="001478DF" w:rsidRDefault="001478DF" w14:paraId="4EC62E31" w14:textId="77777777">
      <w:pPr>
        <w:rPr>
          <w:sz w:val="26"/>
          <w:szCs w:val="26"/>
        </w:rPr>
      </w:pPr>
    </w:p>
    <w:p w:rsidRPr="009F2BEF" w:rsidR="001478DF" w:rsidP="001478DF" w:rsidRDefault="001478DF" w14:paraId="23E6E9E4" w14:textId="4360F793">
      <w:pPr>
        <w:jc w:val="center"/>
        <w:rPr>
          <w:sz w:val="28"/>
          <w:szCs w:val="28"/>
        </w:rPr>
      </w:pPr>
      <w:r w:rsidRPr="009F2BEF">
        <w:rPr>
          <w:sz w:val="28"/>
          <w:szCs w:val="28"/>
        </w:rPr>
        <w:t>Rīgā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Nr.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="00420270">
        <w:rPr>
          <w:sz w:val="28"/>
          <w:szCs w:val="28"/>
        </w:rPr>
        <w:t>2020</w:t>
      </w:r>
      <w:bookmarkStart w:name="_GoBack" w:id="0"/>
      <w:bookmarkEnd w:id="0"/>
      <w:r w:rsidRPr="009F2BEF">
        <w:rPr>
          <w:sz w:val="28"/>
          <w:szCs w:val="28"/>
        </w:rPr>
        <w:t>.gada __.______</w:t>
      </w:r>
    </w:p>
    <w:p w:rsidRPr="005661E9" w:rsidR="001478DF" w:rsidP="001478DF" w:rsidRDefault="001478DF" w14:paraId="6CA78C5E" w14:textId="77777777">
      <w:pPr>
        <w:rPr>
          <w:sz w:val="26"/>
          <w:szCs w:val="26"/>
        </w:rPr>
      </w:pPr>
    </w:p>
    <w:p w:rsidRPr="007A41A5" w:rsidR="001478DF" w:rsidP="001478DF" w:rsidRDefault="001478DF" w14:paraId="72C0E95B" w14:textId="7777777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.§</w:t>
      </w:r>
    </w:p>
    <w:p w:rsidRPr="007A41A5" w:rsidR="001478DF" w:rsidP="001478DF" w:rsidRDefault="001478DF" w14:paraId="6DC547F5" w14:textId="77777777">
      <w:pPr>
        <w:pStyle w:val="NormalWeb"/>
        <w:spacing w:before="0" w:beforeAutospacing="0" w:after="0" w:afterAutospacing="0"/>
        <w:jc w:val="center"/>
        <w:rPr>
          <w:b/>
          <w:bCs/>
          <w:sz w:val="16"/>
          <w:szCs w:val="16"/>
        </w:rPr>
      </w:pPr>
    </w:p>
    <w:p w:rsidR="001478DF" w:rsidP="001478DF" w:rsidRDefault="001B6925" w14:paraId="4466849B" w14:textId="67E223C4">
      <w:pPr>
        <w:jc w:val="center"/>
        <w:rPr>
          <w:b/>
          <w:bCs/>
          <w:sz w:val="28"/>
          <w:szCs w:val="28"/>
        </w:rPr>
      </w:pPr>
      <w:bookmarkStart w:name="_Hlk8902446" w:id="1"/>
      <w:bookmarkStart w:name="_Hlk522016742" w:id="2"/>
      <w:r>
        <w:rPr>
          <w:b/>
          <w:bCs/>
          <w:sz w:val="28"/>
          <w:szCs w:val="28"/>
        </w:rPr>
        <w:t>I</w:t>
      </w:r>
      <w:r w:rsidR="001478DF">
        <w:rPr>
          <w:b/>
          <w:bCs/>
          <w:sz w:val="28"/>
          <w:szCs w:val="28"/>
        </w:rPr>
        <w:t>nformatīv</w:t>
      </w:r>
      <w:r>
        <w:rPr>
          <w:b/>
          <w:bCs/>
          <w:sz w:val="28"/>
          <w:szCs w:val="28"/>
        </w:rPr>
        <w:t>ais</w:t>
      </w:r>
      <w:r w:rsidR="001478DF">
        <w:rPr>
          <w:b/>
          <w:bCs/>
          <w:sz w:val="28"/>
          <w:szCs w:val="28"/>
        </w:rPr>
        <w:t xml:space="preserve"> ziņojum</w:t>
      </w:r>
      <w:r>
        <w:rPr>
          <w:b/>
          <w:bCs/>
          <w:sz w:val="28"/>
          <w:szCs w:val="28"/>
        </w:rPr>
        <w:t>s</w:t>
      </w:r>
      <w:r w:rsidR="001478DF">
        <w:rPr>
          <w:b/>
          <w:bCs/>
          <w:sz w:val="28"/>
          <w:szCs w:val="28"/>
        </w:rPr>
        <w:t xml:space="preserve"> </w:t>
      </w:r>
    </w:p>
    <w:p w:rsidRPr="002208C6" w:rsidR="002208C6" w:rsidP="002208C6" w:rsidRDefault="002208C6" w14:paraId="50662485" w14:textId="268DAE01">
      <w:pPr>
        <w:jc w:val="center"/>
        <w:rPr>
          <w:b/>
          <w:bCs/>
          <w:sz w:val="28"/>
          <w:szCs w:val="28"/>
        </w:rPr>
      </w:pPr>
      <w:bookmarkStart w:name="_Hlk14090210" w:id="3"/>
      <w:r w:rsidRPr="002208C6">
        <w:rPr>
          <w:b/>
          <w:bCs/>
          <w:sz w:val="28"/>
          <w:szCs w:val="28"/>
        </w:rPr>
        <w:t>Par Valdības rīcības plāna 169. uzdevuma izpildi</w:t>
      </w:r>
    </w:p>
    <w:bookmarkEnd w:id="3"/>
    <w:p w:rsidR="00CF5571" w:rsidP="00CF5571" w:rsidRDefault="00CF5571" w14:paraId="16CA1F8D" w14:textId="26A58A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”</w:t>
      </w:r>
    </w:p>
    <w:bookmarkEnd w:id="1"/>
    <w:p w:rsidRPr="00E51478" w:rsidR="001444DA" w:rsidP="001444DA" w:rsidRDefault="001444DA" w14:paraId="67669F03" w14:textId="77777777">
      <w:pPr>
        <w:jc w:val="center"/>
        <w:rPr>
          <w:b/>
          <w:sz w:val="28"/>
          <w:szCs w:val="28"/>
        </w:rPr>
      </w:pPr>
    </w:p>
    <w:bookmarkEnd w:id="2"/>
    <w:p w:rsidRPr="005661E9" w:rsidR="001478DF" w:rsidP="001478DF" w:rsidRDefault="001478DF" w14:paraId="66EF2AFA" w14:textId="77777777">
      <w:pPr>
        <w:rPr>
          <w:sz w:val="26"/>
          <w:szCs w:val="26"/>
          <w:u w:val="single"/>
        </w:rPr>
      </w:pPr>
      <w:r w:rsidRPr="005661E9">
        <w:rPr>
          <w:sz w:val="26"/>
          <w:szCs w:val="26"/>
          <w:u w:val="single"/>
        </w:rPr>
        <w:tab/>
        <w:t>TA-</w:t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</w:p>
    <w:p w:rsidR="001478DF" w:rsidP="001478DF" w:rsidRDefault="001478DF" w14:paraId="0050A073" w14:textId="10ED92B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(…)</w:t>
      </w:r>
    </w:p>
    <w:p w:rsidR="00337812" w:rsidP="00BB2686" w:rsidRDefault="00337812" w14:paraId="05222191" w14:textId="77777777">
      <w:pPr>
        <w:ind w:firstLine="426"/>
        <w:jc w:val="center"/>
        <w:rPr>
          <w:sz w:val="26"/>
          <w:szCs w:val="26"/>
        </w:rPr>
      </w:pPr>
    </w:p>
    <w:p w:rsidRPr="00C16854" w:rsidR="001478DF" w:rsidP="00BB2686" w:rsidRDefault="001478DF" w14:paraId="30281746" w14:textId="77777777">
      <w:pPr>
        <w:ind w:firstLine="426"/>
        <w:jc w:val="center"/>
      </w:pPr>
    </w:p>
    <w:p w:rsidRPr="002208C6" w:rsidR="002208C6" w:rsidP="00284704" w:rsidRDefault="00C11CB6" w14:paraId="61878EDD" w14:textId="77777777">
      <w:pPr>
        <w:pStyle w:val="ListParagraph"/>
        <w:numPr>
          <w:ilvl w:val="0"/>
          <w:numId w:val="1"/>
        </w:numPr>
        <w:ind w:left="0" w:right="140" w:firstLine="426"/>
        <w:jc w:val="both"/>
      </w:pPr>
      <w:r w:rsidRPr="002208C6">
        <w:rPr>
          <w:rFonts w:eastAsia="Times New Roman"/>
          <w:bCs/>
          <w:sz w:val="28"/>
          <w:szCs w:val="28"/>
        </w:rPr>
        <w:t>Pieņemt zināšanai informatīvo ziņojumu.</w:t>
      </w:r>
      <w:r w:rsidRPr="002208C6" w:rsidR="002208C6">
        <w:rPr>
          <w:rFonts w:eastAsia="Times New Roman"/>
          <w:bCs/>
          <w:sz w:val="28"/>
          <w:szCs w:val="28"/>
        </w:rPr>
        <w:t xml:space="preserve"> </w:t>
      </w:r>
    </w:p>
    <w:p w:rsidR="00AF7CBD" w:rsidP="00933080" w:rsidRDefault="00AF7CBD" w14:paraId="73327744" w14:textId="6B11E67F">
      <w:pPr>
        <w:pStyle w:val="ListParagraph"/>
        <w:numPr>
          <w:ilvl w:val="0"/>
          <w:numId w:val="1"/>
        </w:numPr>
        <w:ind w:left="0" w:right="140" w:firstLine="426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Kultūras ministrijai nodrošināt pastāvīgu ekspertu sadarbības mehānismu </w:t>
      </w:r>
      <w:r w:rsidR="0027041A">
        <w:rPr>
          <w:sz w:val="28"/>
          <w:szCs w:val="28"/>
        </w:rPr>
        <w:t xml:space="preserve">informācijas </w:t>
      </w:r>
      <w:r>
        <w:rPr>
          <w:sz w:val="28"/>
          <w:szCs w:val="28"/>
        </w:rPr>
        <w:t>par iespējamiem audiovizuālā satura izplatīšanas pārkāpumiem</w:t>
      </w:r>
      <w:r w:rsidR="0027041A">
        <w:rPr>
          <w:sz w:val="28"/>
          <w:szCs w:val="28"/>
        </w:rPr>
        <w:t xml:space="preserve"> apzināšanai</w:t>
      </w:r>
      <w:r>
        <w:rPr>
          <w:sz w:val="28"/>
          <w:szCs w:val="28"/>
        </w:rPr>
        <w:t>.</w:t>
      </w:r>
    </w:p>
    <w:p w:rsidR="00933080" w:rsidP="00933080" w:rsidRDefault="00933080" w14:paraId="48A5437E" w14:textId="77777777">
      <w:pPr>
        <w:ind w:right="140"/>
        <w:jc w:val="both"/>
        <w:rPr>
          <w:sz w:val="28"/>
          <w:szCs w:val="28"/>
        </w:rPr>
      </w:pPr>
    </w:p>
    <w:p w:rsidRPr="00933080" w:rsidR="00D66400" w:rsidP="00933080" w:rsidRDefault="00933080" w14:paraId="277E5B37" w14:textId="519B29F3">
      <w:pPr>
        <w:ind w:right="140"/>
        <w:jc w:val="both"/>
        <w:rPr>
          <w:sz w:val="28"/>
          <w:szCs w:val="28"/>
        </w:rPr>
      </w:pPr>
      <w:r w:rsidRPr="00933080">
        <w:rPr>
          <w:sz w:val="28"/>
          <w:szCs w:val="28"/>
        </w:rPr>
        <w:t xml:space="preserve"> </w:t>
      </w:r>
    </w:p>
    <w:p w:rsidRPr="00DF2B95" w:rsidR="001478DF" w:rsidP="001478DF" w:rsidRDefault="001478DF" w14:paraId="35BC15A4" w14:textId="740F731D">
      <w:pPr>
        <w:jc w:val="both"/>
        <w:rPr>
          <w:sz w:val="28"/>
          <w:szCs w:val="28"/>
        </w:rPr>
      </w:pPr>
      <w:r>
        <w:rPr>
          <w:sz w:val="28"/>
          <w:szCs w:val="28"/>
        </w:rPr>
        <w:t>Ministru prezidents</w:t>
      </w:r>
      <w:r w:rsidRPr="00202DA0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7E157B">
        <w:rPr>
          <w:sz w:val="28"/>
          <w:szCs w:val="28"/>
        </w:rPr>
        <w:t>A.</w:t>
      </w:r>
      <w:r w:rsidR="00DF2B95">
        <w:rPr>
          <w:sz w:val="28"/>
          <w:szCs w:val="28"/>
        </w:rPr>
        <w:t>K.</w:t>
      </w:r>
      <w:r w:rsidR="007E157B">
        <w:rPr>
          <w:sz w:val="28"/>
          <w:szCs w:val="28"/>
        </w:rPr>
        <w:t xml:space="preserve"> </w:t>
      </w:r>
      <w:r w:rsidR="00DF2B95">
        <w:rPr>
          <w:sz w:val="28"/>
          <w:szCs w:val="28"/>
        </w:rPr>
        <w:t>Kariņš</w:t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</w:p>
    <w:p w:rsidR="00DF2B95" w:rsidP="00DF2B95" w:rsidRDefault="001478DF" w14:paraId="0BC9B8D0" w14:textId="1F786FE8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  <w:lang w:val="de-DE"/>
        </w:rPr>
        <w:t>Valsts kancelejas direktors</w:t>
      </w:r>
      <w:r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sz w:val="28"/>
          <w:szCs w:val="28"/>
        </w:rPr>
        <w:t>J. Citskovskis</w:t>
      </w:r>
    </w:p>
    <w:p w:rsidRPr="00DF2B95" w:rsidR="001478DF" w:rsidP="00DF2B95" w:rsidRDefault="001478DF" w14:paraId="3DEE4696" w14:textId="42F2D288">
      <w:pPr>
        <w:jc w:val="both"/>
        <w:rPr>
          <w:rFonts w:eastAsia="Times New Roman"/>
          <w:sz w:val="28"/>
          <w:szCs w:val="28"/>
          <w:lang w:val="de-DE"/>
        </w:rPr>
      </w:pPr>
      <w:r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</w:p>
    <w:p w:rsidR="001478DF" w:rsidP="001478DF" w:rsidRDefault="001478DF" w14:paraId="77893B4D" w14:textId="77777777">
      <w:pPr>
        <w:rPr>
          <w:sz w:val="28"/>
          <w:szCs w:val="28"/>
          <w:lang w:val="cs-CZ"/>
        </w:rPr>
      </w:pPr>
      <w:bookmarkStart w:name="_Hlk8897467" w:id="4"/>
      <w:r w:rsidRPr="00202DA0">
        <w:rPr>
          <w:sz w:val="28"/>
          <w:szCs w:val="28"/>
          <w:lang w:val="cs-CZ"/>
        </w:rPr>
        <w:t xml:space="preserve">Iesniedzējs: </w:t>
      </w:r>
    </w:p>
    <w:p w:rsidRPr="006E05CF" w:rsidR="001478DF" w:rsidP="00D31316" w:rsidRDefault="001478DF" w14:paraId="3E68765A" w14:textId="10D25CB8">
      <w:pPr>
        <w:rPr>
          <w:lang w:val="cs-CZ"/>
        </w:rPr>
      </w:pPr>
      <w:r w:rsidRPr="00202DA0">
        <w:rPr>
          <w:sz w:val="28"/>
          <w:szCs w:val="28"/>
          <w:lang w:val="cs-CZ"/>
        </w:rPr>
        <w:t>Satiksmes ministrs</w:t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  <w:t>T.</w:t>
      </w:r>
      <w:r w:rsidR="007E157B">
        <w:rPr>
          <w:sz w:val="28"/>
          <w:szCs w:val="28"/>
          <w:lang w:val="cs-CZ"/>
        </w:rPr>
        <w:t xml:space="preserve"> </w:t>
      </w:r>
      <w:r w:rsidR="00DF2B95">
        <w:rPr>
          <w:sz w:val="28"/>
          <w:szCs w:val="28"/>
          <w:lang w:val="cs-CZ"/>
        </w:rPr>
        <w:t>Linkaits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  <w:t xml:space="preserve">   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</w:r>
    </w:p>
    <w:p w:rsidR="00D31316" w:rsidP="001478DF" w:rsidRDefault="001478DF" w14:paraId="6219E0F9" w14:textId="7777777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Vīza: </w:t>
      </w:r>
      <w:r w:rsidR="00DF2B95">
        <w:rPr>
          <w:sz w:val="28"/>
          <w:szCs w:val="28"/>
        </w:rPr>
        <w:t xml:space="preserve"> </w:t>
      </w:r>
    </w:p>
    <w:p w:rsidRPr="007A41A5" w:rsidR="001478DF" w:rsidP="001478DF" w:rsidRDefault="001478DF" w14:paraId="1ABC8E43" w14:textId="139789F4">
      <w:pPr>
        <w:jc w:val="both"/>
      </w:pPr>
      <w:r>
        <w:rPr>
          <w:sz w:val="28"/>
          <w:szCs w:val="28"/>
        </w:rPr>
        <w:t>Valsts sekretār</w:t>
      </w:r>
      <w:r w:rsidR="00DF2B95">
        <w:rPr>
          <w:sz w:val="28"/>
          <w:szCs w:val="28"/>
        </w:rPr>
        <w:t>a</w:t>
      </w:r>
      <w:r w:rsidR="000F744C">
        <w:rPr>
          <w:sz w:val="28"/>
          <w:szCs w:val="28"/>
        </w:rPr>
        <w:t xml:space="preserve"> p.i.</w:t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31316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bookmarkEnd w:id="4"/>
      <w:r w:rsidR="00F14490">
        <w:rPr>
          <w:sz w:val="28"/>
          <w:szCs w:val="28"/>
        </w:rPr>
        <w:t>L.Austrupe</w:t>
      </w:r>
    </w:p>
    <w:sectPr w:rsidRPr="007A41A5" w:rsidR="001478DF" w:rsidSect="00AA1301">
      <w:footerReference w:type="default" r:id="rId8"/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9E9799" w14:textId="77777777" w:rsidR="00DE0352" w:rsidRDefault="00DE0352" w:rsidP="00FD6EF2">
      <w:r>
        <w:separator/>
      </w:r>
    </w:p>
  </w:endnote>
  <w:endnote w:type="continuationSeparator" w:id="0">
    <w:p w14:paraId="2B278C1C" w14:textId="77777777" w:rsidR="00DE0352" w:rsidRDefault="00DE0352" w:rsidP="00FD6EF2">
      <w:r>
        <w:continuationSeparator/>
      </w:r>
    </w:p>
  </w:endnote>
  <w:endnote w:type="continuationNotice" w:id="1">
    <w:p w14:paraId="7C451CBD" w14:textId="77777777" w:rsidR="00DE0352" w:rsidRDefault="00DE03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88897" w14:textId="60FA2148" w:rsidR="00CA7D78" w:rsidRDefault="00CA7D78">
    <w:pPr>
      <w:pStyle w:val="Footer"/>
    </w:pPr>
    <w:r>
      <w:rPr>
        <w:rFonts w:eastAsia="Times New Roman"/>
        <w:noProof/>
        <w:sz w:val="20"/>
      </w:rPr>
      <w:t>SMProt_</w:t>
    </w:r>
    <w:r w:rsidR="009B5DF3">
      <w:rPr>
        <w:rFonts w:eastAsia="Times New Roman"/>
        <w:noProof/>
        <w:sz w:val="20"/>
      </w:rPr>
      <w:t>15</w:t>
    </w:r>
    <w:r w:rsidR="0005251C">
      <w:rPr>
        <w:rFonts w:eastAsia="Times New Roman"/>
        <w:noProof/>
        <w:sz w:val="20"/>
      </w:rPr>
      <w:t>0120</w:t>
    </w:r>
    <w:r w:rsidR="008F1DB5">
      <w:rPr>
        <w:rFonts w:eastAsia="Times New Roman"/>
        <w:noProof/>
        <w:sz w:val="20"/>
      </w:rPr>
      <w:t>_</w:t>
    </w:r>
    <w:r w:rsidR="00AF7CBD">
      <w:rPr>
        <w:rFonts w:eastAsia="Times New Roman"/>
        <w:noProof/>
        <w:sz w:val="20"/>
      </w:rPr>
      <w:t>T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DFF0F9" w14:textId="77777777" w:rsidR="00DE0352" w:rsidRDefault="00DE0352" w:rsidP="00FD6EF2">
      <w:r>
        <w:separator/>
      </w:r>
    </w:p>
  </w:footnote>
  <w:footnote w:type="continuationSeparator" w:id="0">
    <w:p w14:paraId="79EB1F55" w14:textId="77777777" w:rsidR="00DE0352" w:rsidRDefault="00DE0352" w:rsidP="00FD6EF2">
      <w:r>
        <w:continuationSeparator/>
      </w:r>
    </w:p>
  </w:footnote>
  <w:footnote w:type="continuationNotice" w:id="1">
    <w:p w14:paraId="34B9C59A" w14:textId="77777777" w:rsidR="00DE0352" w:rsidRDefault="00DE035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8E2541"/>
    <w:multiLevelType w:val="hybridMultilevel"/>
    <w:tmpl w:val="5B821B52"/>
    <w:lvl w:ilvl="0" w:tplc="917A7DB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7U0NTIxNTI1M7VQ0lEKTi0uzszPAykwrgUA/b4/8iwAAAA="/>
  </w:docVars>
  <w:rsids>
    <w:rsidRoot w:val="001478DF"/>
    <w:rsid w:val="00005AB7"/>
    <w:rsid w:val="0005251C"/>
    <w:rsid w:val="00075256"/>
    <w:rsid w:val="00085363"/>
    <w:rsid w:val="00095EB0"/>
    <w:rsid w:val="000C10C7"/>
    <w:rsid w:val="000D1086"/>
    <w:rsid w:val="000F2519"/>
    <w:rsid w:val="000F744C"/>
    <w:rsid w:val="00110190"/>
    <w:rsid w:val="00111BEE"/>
    <w:rsid w:val="001160EA"/>
    <w:rsid w:val="00131455"/>
    <w:rsid w:val="001444DA"/>
    <w:rsid w:val="001478DF"/>
    <w:rsid w:val="0019374C"/>
    <w:rsid w:val="001A2327"/>
    <w:rsid w:val="001A2830"/>
    <w:rsid w:val="001B6925"/>
    <w:rsid w:val="001D78AD"/>
    <w:rsid w:val="001E727D"/>
    <w:rsid w:val="002208C6"/>
    <w:rsid w:val="00237CF8"/>
    <w:rsid w:val="00261608"/>
    <w:rsid w:val="00261C66"/>
    <w:rsid w:val="0027041A"/>
    <w:rsid w:val="00271296"/>
    <w:rsid w:val="002964BF"/>
    <w:rsid w:val="002D4E24"/>
    <w:rsid w:val="00310413"/>
    <w:rsid w:val="00337812"/>
    <w:rsid w:val="003456BA"/>
    <w:rsid w:val="00346F83"/>
    <w:rsid w:val="00362860"/>
    <w:rsid w:val="003A3FF5"/>
    <w:rsid w:val="003A487D"/>
    <w:rsid w:val="003B2194"/>
    <w:rsid w:val="003E5D3C"/>
    <w:rsid w:val="003F0A45"/>
    <w:rsid w:val="003F1D83"/>
    <w:rsid w:val="00420270"/>
    <w:rsid w:val="004614C4"/>
    <w:rsid w:val="00485BE8"/>
    <w:rsid w:val="004A2CAE"/>
    <w:rsid w:val="004C2AE8"/>
    <w:rsid w:val="004F119F"/>
    <w:rsid w:val="004F2BBB"/>
    <w:rsid w:val="0053478C"/>
    <w:rsid w:val="00556118"/>
    <w:rsid w:val="00571025"/>
    <w:rsid w:val="00577FBF"/>
    <w:rsid w:val="005E5F89"/>
    <w:rsid w:val="00645E5B"/>
    <w:rsid w:val="00664C89"/>
    <w:rsid w:val="006A0225"/>
    <w:rsid w:val="006C1BBF"/>
    <w:rsid w:val="0073046B"/>
    <w:rsid w:val="00785368"/>
    <w:rsid w:val="007A2D8B"/>
    <w:rsid w:val="007B05C4"/>
    <w:rsid w:val="007B28B0"/>
    <w:rsid w:val="007D18D1"/>
    <w:rsid w:val="007E157B"/>
    <w:rsid w:val="007F34D6"/>
    <w:rsid w:val="0081490B"/>
    <w:rsid w:val="0088319E"/>
    <w:rsid w:val="008D6158"/>
    <w:rsid w:val="008F1DB5"/>
    <w:rsid w:val="0091728F"/>
    <w:rsid w:val="00925F50"/>
    <w:rsid w:val="00933080"/>
    <w:rsid w:val="0093707E"/>
    <w:rsid w:val="00954CCC"/>
    <w:rsid w:val="0095543F"/>
    <w:rsid w:val="009573BB"/>
    <w:rsid w:val="00973997"/>
    <w:rsid w:val="009B0726"/>
    <w:rsid w:val="009B5DF3"/>
    <w:rsid w:val="009C2B82"/>
    <w:rsid w:val="009E077F"/>
    <w:rsid w:val="009F4F6A"/>
    <w:rsid w:val="00A1224D"/>
    <w:rsid w:val="00A277F9"/>
    <w:rsid w:val="00AA0B51"/>
    <w:rsid w:val="00AA1301"/>
    <w:rsid w:val="00AA2C6D"/>
    <w:rsid w:val="00AB3A5C"/>
    <w:rsid w:val="00AD0D01"/>
    <w:rsid w:val="00AF61EB"/>
    <w:rsid w:val="00AF7CBD"/>
    <w:rsid w:val="00B27459"/>
    <w:rsid w:val="00B62C43"/>
    <w:rsid w:val="00B96936"/>
    <w:rsid w:val="00BA387A"/>
    <w:rsid w:val="00BB2686"/>
    <w:rsid w:val="00BC5F7A"/>
    <w:rsid w:val="00BC5F7F"/>
    <w:rsid w:val="00C056C2"/>
    <w:rsid w:val="00C11CB6"/>
    <w:rsid w:val="00C2283A"/>
    <w:rsid w:val="00C506C8"/>
    <w:rsid w:val="00C60192"/>
    <w:rsid w:val="00CA3994"/>
    <w:rsid w:val="00CA7D78"/>
    <w:rsid w:val="00CE157F"/>
    <w:rsid w:val="00CE1F21"/>
    <w:rsid w:val="00CF5571"/>
    <w:rsid w:val="00D31316"/>
    <w:rsid w:val="00D60AE4"/>
    <w:rsid w:val="00D66400"/>
    <w:rsid w:val="00DB22CC"/>
    <w:rsid w:val="00DE0352"/>
    <w:rsid w:val="00DF2B95"/>
    <w:rsid w:val="00E20E8F"/>
    <w:rsid w:val="00E27B6D"/>
    <w:rsid w:val="00E75AA3"/>
    <w:rsid w:val="00E92E1B"/>
    <w:rsid w:val="00ED52C9"/>
    <w:rsid w:val="00EF2A9F"/>
    <w:rsid w:val="00F14490"/>
    <w:rsid w:val="00F356E4"/>
    <w:rsid w:val="00F36C9C"/>
    <w:rsid w:val="00F616F9"/>
    <w:rsid w:val="00F91BBD"/>
    <w:rsid w:val="00F93F69"/>
    <w:rsid w:val="00FA071A"/>
    <w:rsid w:val="00FA54B1"/>
    <w:rsid w:val="00FD0F4B"/>
    <w:rsid w:val="00FD6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AA2165"/>
  <w15:chartTrackingRefBased/>
  <w15:docId w15:val="{A8C05A81-25EB-4CF5-878F-BC1D55686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D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478DF"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44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4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4DA"/>
    <w:rPr>
      <w:rFonts w:ascii="Times New Roman" w:eastAsia="Calibri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4DA"/>
    <w:rPr>
      <w:rFonts w:ascii="Times New Roman" w:eastAsia="Calibri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4DA"/>
    <w:rPr>
      <w:rFonts w:ascii="Segoe UI" w:eastAsia="Calibri" w:hAnsi="Segoe UI" w:cs="Segoe UI"/>
      <w:sz w:val="18"/>
      <w:szCs w:val="18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444DA"/>
  </w:style>
  <w:style w:type="paragraph" w:styleId="NoSpacing">
    <w:name w:val="No Spacing"/>
    <w:basedOn w:val="Normal"/>
    <w:link w:val="NoSpacingChar"/>
    <w:uiPriority w:val="1"/>
    <w:qFormat/>
    <w:rsid w:val="001444D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CE157F"/>
    <w:pPr>
      <w:jc w:val="both"/>
    </w:pPr>
    <w:rPr>
      <w:rFonts w:eastAsia="Times New Roman"/>
      <w:sz w:val="2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CE157F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5E5F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1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2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28110-7561-4D52-96EA-BF9FB1D05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2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Z Par VRP 169.uzdevuma izpildi</vt:lpstr>
    </vt:vector>
  </TitlesOfParts>
  <Company>Satiksmes ministrija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 Par VRP 169.uzdevuma izpildi</dc:title>
  <dc:subject>MK sēdes protokollēmums</dc:subject>
  <dc:creator>Dace Bankoviča</dc:creator>
  <cp:keywords/>
  <dc:description>t.67028111_x000d_
dace.bankovica@sam.gov.lv</dc:description>
  <cp:lastModifiedBy>Baiba Jirgena</cp:lastModifiedBy>
  <cp:revision>7</cp:revision>
  <cp:lastPrinted>2019-08-28T06:08:00Z</cp:lastPrinted>
  <dcterms:created xsi:type="dcterms:W3CDTF">2020-01-15T07:16:00Z</dcterms:created>
  <dcterms:modified xsi:type="dcterms:W3CDTF">2020-01-20T12:12:00Z</dcterms:modified>
</cp:coreProperties>
</file>